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EXTRAIT DU PROCÈS-VERBAL D'UNE ASSEMBLÉ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DU CONSEIL D’ADMINISTRATION D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i/>
          <w:sz w:val="24"/>
          <w:szCs w:val="24"/>
        </w:rPr>
      </w:pP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fldChar w:fldCharType="begin">
          <w:ffData>
            <w:name w:val="Texte58"/>
            <w:enabled/>
            <w:calcOnExit w:val="0"/>
            <w:textInput/>
          </w:ffData>
        </w:fldChar>
      </w:r>
      <w:bookmarkStart w:id="0" w:name="Texte58"/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instrText xml:space="preserve"> FORMTEXT </w:instrTex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fldChar w:fldCharType="separate"/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 </w:t>
      </w:r>
      <w:r w:rsidRPr="005008B7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end"/>
      </w:r>
      <w:bookmarkEnd w:id="0"/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TENUE À SON SIÈGE</w:t>
      </w: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b/>
          <w:sz w:val="24"/>
          <w:szCs w:val="24"/>
        </w:rPr>
        <w:t>LE ………………………</w:t>
      </w:r>
      <w:proofErr w:type="gramStart"/>
      <w:r w:rsidRPr="009134CF">
        <w:rPr>
          <w:rFonts w:ascii="Times New Roman" w:eastAsia="Calibri" w:hAnsi="Times New Roman" w:cs="Times New Roman"/>
          <w:b/>
          <w:sz w:val="24"/>
          <w:szCs w:val="24"/>
        </w:rPr>
        <w:t>…….</w:t>
      </w:r>
      <w:proofErr w:type="gramEnd"/>
      <w:r w:rsidRPr="009134CF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9134CF">
        <w:rPr>
          <w:rFonts w:ascii="Times New Roman" w:eastAsia="Calibri" w:hAnsi="Times New Roman" w:cs="Times New Roman"/>
          <w:noProof/>
          <w:sz w:val="24"/>
          <w:szCs w:val="24"/>
          <w:lang w:eastAsia="fr-CA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1D88DAD4" wp14:editId="263FAF4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486400" cy="63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6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5E79FB" id="Rectangle 1" o:spid="_x0000_s1026" style="position:absolute;margin-left:0;margin-top:0;width:6in;height:.0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" o:allowincell="f" fillcolor="black" stroked="f" strokeweight=".05pt">
                <w10:wrap anchorx="margin"/>
              </v:rect>
            </w:pict>
          </mc:Fallback>
        </mc:AlternateConten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 xml:space="preserve">Sur </w:t>
      </w:r>
      <w:r w:rsidRPr="00455805">
        <w:rPr>
          <w:rFonts w:ascii="Times New Roman" w:eastAsia="Calibri" w:hAnsi="Times New Roman" w:cs="Times New Roman"/>
          <w:sz w:val="24"/>
          <w:szCs w:val="24"/>
        </w:rPr>
        <w:t>motion dûment appuyée, il est unanimement résolu :</w:t>
      </w: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Qu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NOM DE L’ENTREPRISE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ndate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monsieur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begin">
          <w:ffData>
            <w:name w:val="Texte60"/>
            <w:enabled/>
            <w:calcOnExit w:val="0"/>
            <w:textInput>
              <w:default w:val="madame"/>
            </w:textInput>
          </w:ffData>
        </w:fldChar>
      </w:r>
      <w:bookmarkStart w:id="1" w:name="Texte60"/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instrText xml:space="preserve"> FORMTEXT </w:instrTex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separate"/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madame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fldChar w:fldCharType="end"/>
      </w:r>
      <w:bookmarkEnd w:id="1"/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PRÉNOM NOM,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T</w:t>
      </w:r>
      <w:r>
        <w:rPr>
          <w:rFonts w:ascii="Times New Roman" w:eastAsia="Calibri" w:hAnsi="Times New Roman" w:cs="Times New Roman"/>
          <w:sz w:val="24"/>
          <w:szCs w:val="24"/>
          <w:highlight w:val="yellow"/>
        </w:rPr>
        <w:t>ITRE</w:t>
      </w:r>
      <w:r w:rsidRPr="00455805">
        <w:rPr>
          <w:rFonts w:ascii="Times New Roman" w:eastAsia="Calibri" w:hAnsi="Times New Roman" w:cs="Times New Roman"/>
          <w:sz w:val="24"/>
          <w:szCs w:val="24"/>
          <w:highlight w:val="yellow"/>
        </w:rPr>
        <w:t>,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comme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gnataire de la demande d’aide financière au </w:t>
      </w:r>
      <w:r w:rsidR="00873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nds d</w:t>
      </w:r>
      <w:bookmarkStart w:id="2" w:name="_GoBack"/>
      <w:bookmarkEnd w:id="2"/>
      <w:r w:rsidR="008731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 développement touristique de la Chaudière-Appalaches</w:t>
      </w:r>
      <w:r w:rsidR="006471B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EPRT)</w:t>
      </w:r>
      <w:r w:rsidRPr="0045580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t tout document pertinent à la demande.</w:t>
      </w:r>
      <w:r w:rsidRPr="0045580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455805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>COPIE CERTIFIÉE CONFORME À ____________________LE__________________.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  <w:t xml:space="preserve">                Ville</w:t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</w:rPr>
        <w:tab/>
        <w:t xml:space="preserve">           Date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</w:r>
      <w:r w:rsidRPr="009134CF">
        <w:rPr>
          <w:rFonts w:ascii="Times New Roman" w:eastAsia="Calibri" w:hAnsi="Times New Roman" w:cs="Times New Roman"/>
          <w:sz w:val="24"/>
          <w:szCs w:val="24"/>
          <w:u w:val="single"/>
        </w:rPr>
        <w:tab/>
        <w:t xml:space="preserve"> 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9134CF">
        <w:rPr>
          <w:rFonts w:ascii="Times New Roman" w:eastAsia="Calibri" w:hAnsi="Times New Roman" w:cs="Times New Roman"/>
          <w:sz w:val="24"/>
          <w:szCs w:val="24"/>
        </w:rPr>
        <w:t>SECRÉTAIRE</w:t>
      </w:r>
    </w:p>
    <w:p w:rsidR="00455805" w:rsidRPr="009134CF" w:rsidRDefault="00455805" w:rsidP="00455805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5C47EB" w:rsidRDefault="005C47EB"/>
    <w:sectPr w:rsidR="005C47E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t7AwsbS0NDQyNzdW0lEKTi0uzszPAykwqgUAsxFAMywAAAA="/>
  </w:docVars>
  <w:rsids>
    <w:rsidRoot w:val="00455805"/>
    <w:rsid w:val="00455805"/>
    <w:rsid w:val="005C47EB"/>
    <w:rsid w:val="00626E8A"/>
    <w:rsid w:val="006471BA"/>
    <w:rsid w:val="0087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5E2A7"/>
  <w15:chartTrackingRefBased/>
  <w15:docId w15:val="{497540D2-8AF3-49DD-8A1B-2971966E3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fr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5805"/>
    <w:pPr>
      <w:spacing w:after="200" w:line="276" w:lineRule="auto"/>
    </w:pPr>
    <w:rPr>
      <w:rFonts w:asciiTheme="minorHAnsi" w:hAnsiTheme="minorHAnsi" w:cstheme="minorBidi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-Émilie Laurin</dc:creator>
  <cp:keywords/>
  <dc:description/>
  <cp:lastModifiedBy>Sara-Émilie Laurin</cp:lastModifiedBy>
  <cp:revision>3</cp:revision>
  <dcterms:created xsi:type="dcterms:W3CDTF">2018-11-29T21:33:00Z</dcterms:created>
  <dcterms:modified xsi:type="dcterms:W3CDTF">2018-11-29T21:33:00Z</dcterms:modified>
</cp:coreProperties>
</file>